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CADG_01_Elmer_Intro_01"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CADG_01_Elmer_Intro_01"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CADG_01_Elmer_Intro_01"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0a00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19a0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T07:19:59Z</dcterms:created>
  <dcterms:modified xsi:type="dcterms:W3CDTF">2017-08-12T07:19:59Z</dcterms:modified>
</cp:coreProperties>
</file>